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4811" w:rsidRPr="003E511C" w:rsidRDefault="00F82B8A" w:rsidP="003E511C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3E511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E.g.</w:t>
      </w:r>
      <w:r w:rsidR="00D34811" w:rsidRPr="003E511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:-</w:t>
      </w:r>
    </w:p>
    <w:p w:rsidR="00384B32" w:rsidRPr="00750244" w:rsidRDefault="00384B32" w:rsidP="00C920B5">
      <w:pPr>
        <w:spacing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50244">
        <w:rPr>
          <w:rFonts w:ascii="Times New Roman" w:hAnsi="Times New Roman" w:cs="Times New Roman"/>
          <w:b/>
          <w:sz w:val="24"/>
          <w:szCs w:val="24"/>
        </w:rPr>
        <w:t>PAPER TITLE</w:t>
      </w:r>
    </w:p>
    <w:p w:rsidR="00D34811" w:rsidRPr="00750244" w:rsidRDefault="00D34811" w:rsidP="00C920B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sz w:val="24"/>
          <w:szCs w:val="24"/>
          <w:lang w:val="en-GB"/>
        </w:rPr>
        <w:t>Surname INITIALS</w:t>
      </w:r>
      <w:r w:rsidRPr="00750244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and Surname INITIALS</w:t>
      </w:r>
      <w:r w:rsidRPr="00750244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2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>*</w:t>
      </w:r>
    </w:p>
    <w:p w:rsidR="00D34811" w:rsidRPr="00750244" w:rsidRDefault="00D34811" w:rsidP="00C920B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Affiliation, </w:t>
      </w:r>
    </w:p>
    <w:p w:rsidR="00D34811" w:rsidRPr="00750244" w:rsidRDefault="00D34811" w:rsidP="00C920B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2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Affiliation, </w:t>
      </w:r>
    </w:p>
    <w:p w:rsidR="00987657" w:rsidRPr="00750244" w:rsidRDefault="00987657" w:rsidP="00C920B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50244">
        <w:rPr>
          <w:rFonts w:ascii="Times New Roman" w:hAnsi="Times New Roman" w:cs="Times New Roman"/>
          <w:sz w:val="24"/>
          <w:szCs w:val="24"/>
        </w:rPr>
        <w:t>*corresponding_author@email.com</w:t>
      </w:r>
    </w:p>
    <w:p w:rsidR="00D34811" w:rsidRPr="00750244" w:rsidRDefault="00D34811" w:rsidP="00C920B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E775EE" w:rsidRPr="00750244" w:rsidRDefault="00A956C6" w:rsidP="00C920B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hort </w:t>
      </w:r>
      <w:r w:rsidR="00016E22" w:rsidRPr="00750244">
        <w:rPr>
          <w:rFonts w:ascii="Times New Roman" w:hAnsi="Times New Roman" w:cs="Times New Roman"/>
          <w:b/>
          <w:bCs/>
          <w:sz w:val="24"/>
          <w:szCs w:val="24"/>
          <w:lang w:val="en-GB"/>
        </w:rPr>
        <w:t>Abstract</w:t>
      </w:r>
    </w:p>
    <w:p w:rsidR="00016E22" w:rsidRPr="00750244" w:rsidRDefault="00016E22" w:rsidP="00C920B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The abstract should be written in </w:t>
      </w:r>
      <w:r w:rsidR="007E3173" w:rsidRPr="00750244">
        <w:rPr>
          <w:rFonts w:ascii="Times New Roman" w:hAnsi="Times New Roman" w:cs="Times New Roman"/>
          <w:sz w:val="24"/>
          <w:szCs w:val="24"/>
          <w:lang w:val="en-GB"/>
        </w:rPr>
        <w:t>Times New Roman</w:t>
      </w:r>
      <w:r w:rsidR="00AC1150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with </w:t>
      </w:r>
      <w:r w:rsidR="00C920B5" w:rsidRPr="00750244">
        <w:rPr>
          <w:rFonts w:ascii="Times New Roman" w:hAnsi="Times New Roman" w:cs="Times New Roman"/>
          <w:sz w:val="24"/>
          <w:szCs w:val="24"/>
          <w:lang w:val="en-GB"/>
        </w:rPr>
        <w:t>12</w:t>
      </w:r>
      <w:r w:rsidR="00FB14B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pt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font and the document should be single line spaced. The word limit should not exceed </w:t>
      </w:r>
      <w:r w:rsidR="00A956C6" w:rsidRPr="00750244">
        <w:rPr>
          <w:rFonts w:ascii="Times New Roman" w:hAnsi="Times New Roman" w:cs="Times New Roman"/>
          <w:sz w:val="24"/>
          <w:szCs w:val="24"/>
          <w:lang w:val="en-GB"/>
        </w:rPr>
        <w:t>350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words. Top, Bottom and Right margins of the page should be set to </w:t>
      </w:r>
      <w:r w:rsidR="008C3DA7" w:rsidRPr="00750244">
        <w:rPr>
          <w:rFonts w:ascii="Times New Roman" w:hAnsi="Times New Roman" w:cs="Times New Roman"/>
          <w:sz w:val="24"/>
          <w:szCs w:val="24"/>
          <w:lang w:val="en-GB"/>
        </w:rPr>
        <w:t>1</w:t>
      </w:r>
      <w:r w:rsidR="008C3DA7" w:rsidRPr="00750244">
        <w:rPr>
          <w:rFonts w:ascii="Times New Roman" w:hAnsi="Times New Roman" w:cs="Times New Roman"/>
          <w:sz w:val="24"/>
          <w:szCs w:val="24"/>
        </w:rPr>
        <w:t>”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, and the left margin should be </w:t>
      </w:r>
      <w:r w:rsidR="00A335C5" w:rsidRPr="00750244">
        <w:rPr>
          <w:rFonts w:ascii="Times New Roman" w:hAnsi="Times New Roman" w:cs="Times New Roman"/>
          <w:sz w:val="24"/>
          <w:szCs w:val="24"/>
          <w:lang w:val="en-GB"/>
        </w:rPr>
        <w:t>1.25”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.  The fonts, sizes and styles for the title, names of authors, affiliations, should be as shown </w:t>
      </w:r>
      <w:r w:rsidR="00855C4F" w:rsidRPr="00750244">
        <w:rPr>
          <w:rFonts w:ascii="Times New Roman" w:hAnsi="Times New Roman" w:cs="Times New Roman"/>
          <w:sz w:val="24"/>
          <w:szCs w:val="24"/>
          <w:lang w:val="en-GB"/>
        </w:rPr>
        <w:t>above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B669E1" w:rsidRPr="00750244">
        <w:rPr>
          <w:rFonts w:ascii="Times New Roman" w:hAnsi="Times New Roman" w:cs="Times New Roman"/>
          <w:sz w:val="24"/>
          <w:szCs w:val="24"/>
          <w:lang w:val="en-GB"/>
        </w:rPr>
        <w:t>The p</w:t>
      </w:r>
      <w:r w:rsidR="00FB14B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aragraph should be Justified, </w:t>
      </w:r>
      <w:r w:rsidR="009A4425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n</w:t>
      </w:r>
      <w:r w:rsidR="00FB14B2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o</w:t>
      </w:r>
      <w:r w:rsidR="00FB14B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indent, </w:t>
      </w:r>
      <w:r w:rsidR="009A4425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n</w:t>
      </w:r>
      <w:r w:rsidR="00FB14B2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o</w:t>
      </w:r>
      <w:r w:rsidR="00FB14B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extra spacing before or after the paragraph and </w:t>
      </w:r>
      <w:r w:rsidR="009A4425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n</w:t>
      </w:r>
      <w:r w:rsidR="00FB14B2" w:rsidRPr="00750244">
        <w:rPr>
          <w:rFonts w:ascii="Times New Roman" w:hAnsi="Times New Roman" w:cs="Times New Roman"/>
          <w:bCs/>
          <w:sz w:val="24"/>
          <w:szCs w:val="24"/>
          <w:lang w:val="en-GB"/>
        </w:rPr>
        <w:t>o</w:t>
      </w:r>
      <w:r w:rsidR="00FB14B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special effects.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>The name of the presenting author should be underlined. The corresponding author should be identified with a &lt;</w:t>
      </w:r>
      <w:r w:rsidR="004E0910" w:rsidRPr="00750244">
        <w:rPr>
          <w:rFonts w:ascii="Times New Roman" w:hAnsi="Times New Roman" w:cs="Times New Roman"/>
          <w:sz w:val="24"/>
          <w:szCs w:val="24"/>
          <w:lang w:val="en-GB"/>
        </w:rPr>
        <w:t>*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&gt; sign above the author’s name and his/her e-mail address should be provided as indicated above. Abstracts should be submitted </w:t>
      </w:r>
      <w:r w:rsidRPr="0075024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Word format</w:t>
      </w:r>
      <w:r w:rsidR="00C920B5" w:rsidRPr="0075024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to </w:t>
      </w:r>
      <w:r w:rsidR="00C920B5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ot </w:t>
      </w:r>
      <w:hyperlink r:id="rId7" w:history="1">
        <w:r w:rsidR="00CB3E12" w:rsidRPr="00750244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ddcbsymposium@gmail.com</w:t>
        </w:r>
      </w:hyperlink>
      <w:r w:rsidR="00CB3E12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 .</w:t>
      </w:r>
      <w:r w:rsidR="008D568D" w:rsidRPr="00750244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A956C6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short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abstract should briefly point out the research problem, objectives, methodology/ experimental design, results and discussion, and conclusion. </w:t>
      </w:r>
      <w:r w:rsidR="004E1EA7" w:rsidRPr="00750244">
        <w:rPr>
          <w:rFonts w:ascii="Times New Roman" w:hAnsi="Times New Roman" w:cs="Times New Roman"/>
          <w:sz w:val="24"/>
          <w:szCs w:val="24"/>
          <w:lang w:val="en-GB"/>
        </w:rPr>
        <w:t>Acronyms should be written in full the first time, mentioned in the text, followed by the abbreviation</w:t>
      </w:r>
      <w:r w:rsidR="00C920B5" w:rsidRPr="00750244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4E1EA7" w:rsidRPr="0075024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750244">
        <w:rPr>
          <w:rFonts w:ascii="Times New Roman" w:hAnsi="Times New Roman" w:cs="Times New Roman"/>
          <w:sz w:val="24"/>
          <w:szCs w:val="24"/>
          <w:lang w:val="en-GB"/>
        </w:rPr>
        <w:t>Do not include section headings in the abstract. Citations, References, Figures and Tables should not be included in the abstract.</w:t>
      </w:r>
    </w:p>
    <w:p w:rsidR="006D411B" w:rsidRPr="00C920B5" w:rsidRDefault="00016E22" w:rsidP="00C920B5">
      <w:pPr>
        <w:spacing w:after="0" w:line="360" w:lineRule="auto"/>
        <w:ind w:left="990" w:hanging="990"/>
        <w:rPr>
          <w:rFonts w:ascii="Times New Roman" w:hAnsi="Times New Roman" w:cs="Times New Roman"/>
          <w:sz w:val="24"/>
          <w:szCs w:val="24"/>
          <w:lang w:val="en-GB"/>
        </w:rPr>
      </w:pPr>
      <w:r w:rsidRPr="00750244">
        <w:rPr>
          <w:rFonts w:ascii="Times New Roman" w:hAnsi="Times New Roman" w:cs="Times New Roman"/>
          <w:b/>
          <w:i/>
          <w:sz w:val="24"/>
          <w:szCs w:val="24"/>
          <w:lang w:val="en-GB"/>
        </w:rPr>
        <w:t>Keywords:</w:t>
      </w:r>
      <w:r w:rsidR="008D568D" w:rsidRPr="00750244">
        <w:rPr>
          <w:rFonts w:ascii="Times New Roman" w:hAnsi="Times New Roman" w:cs="Times New Roman"/>
          <w:b/>
          <w:i/>
          <w:sz w:val="24"/>
          <w:szCs w:val="24"/>
          <w:lang w:val="en-GB"/>
        </w:rPr>
        <w:t xml:space="preserve"> </w:t>
      </w:r>
      <w:r w:rsidRPr="007502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Please add a </w:t>
      </w:r>
      <w:r w:rsidR="007505CE" w:rsidRPr="00750244">
        <w:rPr>
          <w:rFonts w:ascii="Times New Roman" w:hAnsi="Times New Roman" w:cs="Times New Roman"/>
          <w:i/>
          <w:sz w:val="24"/>
          <w:szCs w:val="24"/>
          <w:lang w:val="en-GB"/>
        </w:rPr>
        <w:t>maximum</w:t>
      </w:r>
      <w:r w:rsidRPr="007502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of </w:t>
      </w:r>
      <w:r w:rsidR="009D1768" w:rsidRPr="00750244">
        <w:rPr>
          <w:rFonts w:ascii="Times New Roman" w:hAnsi="Times New Roman" w:cs="Times New Roman"/>
          <w:i/>
          <w:sz w:val="24"/>
          <w:szCs w:val="24"/>
          <w:lang w:val="en-GB"/>
        </w:rPr>
        <w:t>fiv</w:t>
      </w:r>
      <w:r w:rsidRPr="00750244">
        <w:rPr>
          <w:rFonts w:ascii="Times New Roman" w:hAnsi="Times New Roman" w:cs="Times New Roman"/>
          <w:i/>
          <w:sz w:val="24"/>
          <w:szCs w:val="24"/>
          <w:lang w:val="en-GB"/>
        </w:rPr>
        <w:t>e keywords separated by commas</w:t>
      </w:r>
      <w:r w:rsidR="00262A1F" w:rsidRPr="00750244">
        <w:rPr>
          <w:rFonts w:ascii="Times New Roman" w:hAnsi="Times New Roman" w:cs="Times New Roman"/>
          <w:i/>
          <w:sz w:val="24"/>
          <w:szCs w:val="24"/>
          <w:lang w:val="en-GB"/>
        </w:rPr>
        <w:t>,</w:t>
      </w:r>
      <w:r w:rsidR="008D568D" w:rsidRPr="007502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262A1F" w:rsidRPr="00750244">
        <w:rPr>
          <w:rFonts w:ascii="Times New Roman" w:hAnsi="Times New Roman" w:cs="Times New Roman"/>
          <w:i/>
          <w:sz w:val="24"/>
          <w:szCs w:val="24"/>
          <w:lang w:val="en-GB"/>
        </w:rPr>
        <w:t>s</w:t>
      </w:r>
      <w:r w:rsidR="00FB14B2" w:rsidRPr="00750244">
        <w:rPr>
          <w:rFonts w:ascii="Times New Roman" w:hAnsi="Times New Roman" w:cs="Times New Roman"/>
          <w:i/>
          <w:sz w:val="24"/>
          <w:szCs w:val="24"/>
          <w:lang w:val="en-GB"/>
        </w:rPr>
        <w:t>hould be</w:t>
      </w:r>
      <w:r w:rsidR="00262A1F" w:rsidRPr="007502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in</w:t>
      </w:r>
      <w:r w:rsidR="00FB14B2" w:rsidRPr="0075024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italic, 11pt</w:t>
      </w:r>
      <w:bookmarkStart w:id="0" w:name="_GoBack"/>
      <w:bookmarkEnd w:id="0"/>
    </w:p>
    <w:p w:rsidR="00F82B8A" w:rsidRDefault="00F82B8A" w:rsidP="00C975EE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92199E" w:rsidRPr="00066D18" w:rsidRDefault="0092199E" w:rsidP="00066D18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sectPr w:rsidR="0092199E" w:rsidRPr="00066D18" w:rsidSect="00C920B5"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7B8F" w:rsidRDefault="00F27B8F" w:rsidP="00707869">
      <w:pPr>
        <w:spacing w:after="0" w:line="240" w:lineRule="auto"/>
      </w:pPr>
      <w:r>
        <w:separator/>
      </w:r>
    </w:p>
  </w:endnote>
  <w:endnote w:type="continuationSeparator" w:id="0">
    <w:p w:rsidR="00F27B8F" w:rsidRDefault="00F27B8F" w:rsidP="007078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7B8F" w:rsidRDefault="00F27B8F" w:rsidP="00707869">
      <w:pPr>
        <w:spacing w:after="0" w:line="240" w:lineRule="auto"/>
      </w:pPr>
      <w:r>
        <w:separator/>
      </w:r>
    </w:p>
  </w:footnote>
  <w:footnote w:type="continuationSeparator" w:id="0">
    <w:p w:rsidR="00F27B8F" w:rsidRDefault="00F27B8F" w:rsidP="007078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D0707"/>
    <w:multiLevelType w:val="hybridMultilevel"/>
    <w:tmpl w:val="A21CB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E46BF3"/>
    <w:multiLevelType w:val="hybridMultilevel"/>
    <w:tmpl w:val="2ADCB3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973A99"/>
    <w:multiLevelType w:val="hybridMultilevel"/>
    <w:tmpl w:val="40E4F898"/>
    <w:lvl w:ilvl="0" w:tplc="042A1EC8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BA0A4C"/>
    <w:multiLevelType w:val="hybridMultilevel"/>
    <w:tmpl w:val="84A2C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47379"/>
    <w:multiLevelType w:val="hybridMultilevel"/>
    <w:tmpl w:val="86C4A5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1460FA"/>
    <w:multiLevelType w:val="hybridMultilevel"/>
    <w:tmpl w:val="987686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4E79C4"/>
    <w:multiLevelType w:val="multilevel"/>
    <w:tmpl w:val="3CF26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D47BB7"/>
    <w:multiLevelType w:val="hybridMultilevel"/>
    <w:tmpl w:val="C6D0B8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0860E8"/>
    <w:multiLevelType w:val="hybridMultilevel"/>
    <w:tmpl w:val="00122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582915"/>
    <w:multiLevelType w:val="multilevel"/>
    <w:tmpl w:val="A0C05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774407"/>
    <w:multiLevelType w:val="multilevel"/>
    <w:tmpl w:val="09684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C20757"/>
    <w:multiLevelType w:val="multilevel"/>
    <w:tmpl w:val="7E5E4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34E7BA6"/>
    <w:multiLevelType w:val="hybridMultilevel"/>
    <w:tmpl w:val="DF9AA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BE7074"/>
    <w:multiLevelType w:val="hybridMultilevel"/>
    <w:tmpl w:val="A4C8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2"/>
  </w:num>
  <w:num w:numId="4">
    <w:abstractNumId w:val="13"/>
  </w:num>
  <w:num w:numId="5">
    <w:abstractNumId w:val="0"/>
  </w:num>
  <w:num w:numId="6">
    <w:abstractNumId w:val="5"/>
  </w:num>
  <w:num w:numId="7">
    <w:abstractNumId w:val="3"/>
  </w:num>
  <w:num w:numId="8">
    <w:abstractNumId w:val="11"/>
  </w:num>
  <w:num w:numId="9">
    <w:abstractNumId w:val="9"/>
  </w:num>
  <w:num w:numId="10">
    <w:abstractNumId w:val="8"/>
  </w:num>
  <w:num w:numId="11">
    <w:abstractNumId w:val="6"/>
  </w:num>
  <w:num w:numId="12">
    <w:abstractNumId w:val="10"/>
  </w:num>
  <w:num w:numId="13">
    <w:abstractNumId w:val="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wNDY3MjExtjQwsjRS0lEKTi0uzszPAykwqQUAwMOI9ywAAAA="/>
  </w:docVars>
  <w:rsids>
    <w:rsidRoot w:val="00C51402"/>
    <w:rsid w:val="000033BF"/>
    <w:rsid w:val="00011C9C"/>
    <w:rsid w:val="00016E22"/>
    <w:rsid w:val="000363A4"/>
    <w:rsid w:val="00036E7D"/>
    <w:rsid w:val="00066D18"/>
    <w:rsid w:val="000A69AC"/>
    <w:rsid w:val="000C2B9D"/>
    <w:rsid w:val="000D42EF"/>
    <w:rsid w:val="000F1DE0"/>
    <w:rsid w:val="00152554"/>
    <w:rsid w:val="00181EE7"/>
    <w:rsid w:val="001B77A4"/>
    <w:rsid w:val="001D0056"/>
    <w:rsid w:val="001D3274"/>
    <w:rsid w:val="001F191C"/>
    <w:rsid w:val="0021583D"/>
    <w:rsid w:val="00241E21"/>
    <w:rsid w:val="002466BA"/>
    <w:rsid w:val="00247378"/>
    <w:rsid w:val="0026249E"/>
    <w:rsid w:val="00262A1F"/>
    <w:rsid w:val="00263A9E"/>
    <w:rsid w:val="00265CF7"/>
    <w:rsid w:val="00275A2D"/>
    <w:rsid w:val="00276398"/>
    <w:rsid w:val="002873A1"/>
    <w:rsid w:val="00290BA3"/>
    <w:rsid w:val="00296F32"/>
    <w:rsid w:val="002F46F5"/>
    <w:rsid w:val="00312FA0"/>
    <w:rsid w:val="003236A1"/>
    <w:rsid w:val="00323740"/>
    <w:rsid w:val="00343399"/>
    <w:rsid w:val="0034488E"/>
    <w:rsid w:val="00345DAB"/>
    <w:rsid w:val="003465AE"/>
    <w:rsid w:val="00383F6E"/>
    <w:rsid w:val="003846EB"/>
    <w:rsid w:val="00384B32"/>
    <w:rsid w:val="00384C44"/>
    <w:rsid w:val="00393A25"/>
    <w:rsid w:val="00396C85"/>
    <w:rsid w:val="003A1847"/>
    <w:rsid w:val="003E3D79"/>
    <w:rsid w:val="003E511C"/>
    <w:rsid w:val="003E5283"/>
    <w:rsid w:val="003F6446"/>
    <w:rsid w:val="004061C5"/>
    <w:rsid w:val="00411511"/>
    <w:rsid w:val="00411605"/>
    <w:rsid w:val="00433969"/>
    <w:rsid w:val="00440B82"/>
    <w:rsid w:val="00455DA3"/>
    <w:rsid w:val="004600EB"/>
    <w:rsid w:val="00467CED"/>
    <w:rsid w:val="004726B0"/>
    <w:rsid w:val="004727CA"/>
    <w:rsid w:val="004B2B2F"/>
    <w:rsid w:val="004B2D54"/>
    <w:rsid w:val="004C1DF4"/>
    <w:rsid w:val="004C5481"/>
    <w:rsid w:val="004D5EA3"/>
    <w:rsid w:val="004E0910"/>
    <w:rsid w:val="004E1EA7"/>
    <w:rsid w:val="005012DC"/>
    <w:rsid w:val="005208CB"/>
    <w:rsid w:val="00524CC3"/>
    <w:rsid w:val="00583EC7"/>
    <w:rsid w:val="00587DCC"/>
    <w:rsid w:val="005B42F4"/>
    <w:rsid w:val="005D2066"/>
    <w:rsid w:val="00623BB3"/>
    <w:rsid w:val="0063301C"/>
    <w:rsid w:val="006436E4"/>
    <w:rsid w:val="00662042"/>
    <w:rsid w:val="006653B4"/>
    <w:rsid w:val="00673E26"/>
    <w:rsid w:val="00681866"/>
    <w:rsid w:val="00687B39"/>
    <w:rsid w:val="00693A3F"/>
    <w:rsid w:val="006D411B"/>
    <w:rsid w:val="006D6473"/>
    <w:rsid w:val="006E78AB"/>
    <w:rsid w:val="006F23A3"/>
    <w:rsid w:val="0070080C"/>
    <w:rsid w:val="00706769"/>
    <w:rsid w:val="00707869"/>
    <w:rsid w:val="007114B2"/>
    <w:rsid w:val="00731854"/>
    <w:rsid w:val="007428A6"/>
    <w:rsid w:val="00750244"/>
    <w:rsid w:val="007505CE"/>
    <w:rsid w:val="00756479"/>
    <w:rsid w:val="00773474"/>
    <w:rsid w:val="007D4BF9"/>
    <w:rsid w:val="007E0A3C"/>
    <w:rsid w:val="007E1739"/>
    <w:rsid w:val="007E3173"/>
    <w:rsid w:val="008266C0"/>
    <w:rsid w:val="00855C4F"/>
    <w:rsid w:val="00890364"/>
    <w:rsid w:val="00896D86"/>
    <w:rsid w:val="008974D6"/>
    <w:rsid w:val="008C3DA7"/>
    <w:rsid w:val="008D568D"/>
    <w:rsid w:val="00904C61"/>
    <w:rsid w:val="0092199E"/>
    <w:rsid w:val="00941EBF"/>
    <w:rsid w:val="00943002"/>
    <w:rsid w:val="0097119A"/>
    <w:rsid w:val="00975851"/>
    <w:rsid w:val="00987657"/>
    <w:rsid w:val="00992C04"/>
    <w:rsid w:val="009A4425"/>
    <w:rsid w:val="009C3F72"/>
    <w:rsid w:val="009D1768"/>
    <w:rsid w:val="009D7097"/>
    <w:rsid w:val="00A05FC9"/>
    <w:rsid w:val="00A160F1"/>
    <w:rsid w:val="00A236C6"/>
    <w:rsid w:val="00A335C5"/>
    <w:rsid w:val="00A356B5"/>
    <w:rsid w:val="00A72AF8"/>
    <w:rsid w:val="00A956C6"/>
    <w:rsid w:val="00AA6566"/>
    <w:rsid w:val="00AB376C"/>
    <w:rsid w:val="00AB6B3D"/>
    <w:rsid w:val="00AC1150"/>
    <w:rsid w:val="00AC65C0"/>
    <w:rsid w:val="00AE1297"/>
    <w:rsid w:val="00AF4232"/>
    <w:rsid w:val="00AF4C3A"/>
    <w:rsid w:val="00B1721A"/>
    <w:rsid w:val="00B26789"/>
    <w:rsid w:val="00B46F91"/>
    <w:rsid w:val="00B54EB5"/>
    <w:rsid w:val="00B6440B"/>
    <w:rsid w:val="00B669E1"/>
    <w:rsid w:val="00B805B8"/>
    <w:rsid w:val="00B84B39"/>
    <w:rsid w:val="00BB6108"/>
    <w:rsid w:val="00BC291E"/>
    <w:rsid w:val="00BD255B"/>
    <w:rsid w:val="00BD6073"/>
    <w:rsid w:val="00BE17B1"/>
    <w:rsid w:val="00BF1C44"/>
    <w:rsid w:val="00C07701"/>
    <w:rsid w:val="00C51402"/>
    <w:rsid w:val="00C57C7D"/>
    <w:rsid w:val="00C920B5"/>
    <w:rsid w:val="00C975EE"/>
    <w:rsid w:val="00C97676"/>
    <w:rsid w:val="00CB3E12"/>
    <w:rsid w:val="00CC29A0"/>
    <w:rsid w:val="00CD37C3"/>
    <w:rsid w:val="00CE1FC0"/>
    <w:rsid w:val="00D11BA2"/>
    <w:rsid w:val="00D13D62"/>
    <w:rsid w:val="00D34811"/>
    <w:rsid w:val="00D37133"/>
    <w:rsid w:val="00D43ED4"/>
    <w:rsid w:val="00D44735"/>
    <w:rsid w:val="00D44ABF"/>
    <w:rsid w:val="00D52DD4"/>
    <w:rsid w:val="00D636F8"/>
    <w:rsid w:val="00D660F8"/>
    <w:rsid w:val="00D70373"/>
    <w:rsid w:val="00D80B10"/>
    <w:rsid w:val="00D86D6A"/>
    <w:rsid w:val="00DA038D"/>
    <w:rsid w:val="00DA569D"/>
    <w:rsid w:val="00DC0491"/>
    <w:rsid w:val="00DC421E"/>
    <w:rsid w:val="00DD6578"/>
    <w:rsid w:val="00DE5485"/>
    <w:rsid w:val="00DF278F"/>
    <w:rsid w:val="00DF61D7"/>
    <w:rsid w:val="00E05B0B"/>
    <w:rsid w:val="00E36FF6"/>
    <w:rsid w:val="00E37F0D"/>
    <w:rsid w:val="00E62A4F"/>
    <w:rsid w:val="00E66737"/>
    <w:rsid w:val="00E6754A"/>
    <w:rsid w:val="00E775EE"/>
    <w:rsid w:val="00EB33E8"/>
    <w:rsid w:val="00EB6249"/>
    <w:rsid w:val="00EC02D3"/>
    <w:rsid w:val="00F011E3"/>
    <w:rsid w:val="00F27B8F"/>
    <w:rsid w:val="00F33951"/>
    <w:rsid w:val="00F360F5"/>
    <w:rsid w:val="00F417FA"/>
    <w:rsid w:val="00F55CDF"/>
    <w:rsid w:val="00F64316"/>
    <w:rsid w:val="00F736EA"/>
    <w:rsid w:val="00F82B8A"/>
    <w:rsid w:val="00FA3B8A"/>
    <w:rsid w:val="00FB14B2"/>
    <w:rsid w:val="00FB5ABD"/>
    <w:rsid w:val="00FE48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002260-613E-4932-97D2-6976B672A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1D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62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07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7869"/>
  </w:style>
  <w:style w:type="paragraph" w:styleId="Footer">
    <w:name w:val="footer"/>
    <w:basedOn w:val="Normal"/>
    <w:link w:val="FooterChar"/>
    <w:uiPriority w:val="99"/>
    <w:unhideWhenUsed/>
    <w:rsid w:val="00707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7869"/>
  </w:style>
  <w:style w:type="character" w:styleId="Hyperlink">
    <w:name w:val="Hyperlink"/>
    <w:basedOn w:val="DefaultParagraphFont"/>
    <w:uiPriority w:val="99"/>
    <w:unhideWhenUsed/>
    <w:rsid w:val="00C920B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B2D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B2D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96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6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0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2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0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ddcbsymposium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si Gunasinghe</dc:creator>
  <cp:lastModifiedBy>Thilina Priyankara</cp:lastModifiedBy>
  <cp:revision>30</cp:revision>
  <cp:lastPrinted>2019-10-01T03:54:00Z</cp:lastPrinted>
  <dcterms:created xsi:type="dcterms:W3CDTF">2019-09-27T06:06:00Z</dcterms:created>
  <dcterms:modified xsi:type="dcterms:W3CDTF">2022-09-22T09:15:00Z</dcterms:modified>
</cp:coreProperties>
</file>